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87FC6" w14:textId="06A2D533" w:rsidR="00D70F5A" w:rsidRDefault="00D70F5A"/>
    <w:p w14:paraId="219D9000" w14:textId="5ED7785D" w:rsidR="005251BC" w:rsidRDefault="005251BC"/>
    <w:p w14:paraId="65A5036F" w14:textId="77777777" w:rsidR="00B3665F" w:rsidRDefault="00B3665F" w:rsidP="00B3665F">
      <w:r>
        <w:t>What is high definition liposuction.article.tajkarimi.mz</w:t>
      </w:r>
    </w:p>
    <w:p w14:paraId="0681B1E3" w14:textId="77777777" w:rsidR="00B3665F" w:rsidRDefault="00B3665F" w:rsidP="00B3665F">
      <w:r>
        <w:t>/What is high definition liposuction</w:t>
      </w:r>
    </w:p>
    <w:p w14:paraId="38920EE8" w14:textId="77777777" w:rsidR="00B3665F" w:rsidRDefault="00B3665F" w:rsidP="00B3665F">
      <w:r>
        <w:t>KW: What is high definition liposuction</w:t>
      </w:r>
    </w:p>
    <w:p w14:paraId="5652B205" w14:textId="77777777" w:rsidR="00B3665F" w:rsidRDefault="00B3665F" w:rsidP="00B3665F">
      <w:r>
        <w:t>Meta: What is high definition liposuction and how does it differ from traditional lipo. Learn why this new technique is transforming the body sculpting industry.</w:t>
      </w:r>
    </w:p>
    <w:p w14:paraId="3D845E8E" w14:textId="77777777" w:rsidR="00B3665F" w:rsidRDefault="00B3665F" w:rsidP="00B3665F"/>
    <w:p w14:paraId="1A2C4747" w14:textId="77777777" w:rsidR="00B3665F" w:rsidRDefault="00B3665F" w:rsidP="00B3665F"/>
    <w:p w14:paraId="35995CFF" w14:textId="77777777" w:rsidR="00B3665F" w:rsidRDefault="00B3665F" w:rsidP="00B3665F">
      <w:r>
        <w:t>What is</w:t>
      </w:r>
      <w:r>
        <w:t xml:space="preserve"> High-Definition Liposuction | More than Reducing Fat</w:t>
      </w:r>
    </w:p>
    <w:p w14:paraId="7FA6D0ED" w14:textId="77777777" w:rsidR="00B3665F" w:rsidRDefault="00B3665F" w:rsidP="00B3665F"/>
    <w:p w14:paraId="3ED9F6BD" w14:textId="692E0C22" w:rsidR="00B3665F" w:rsidRDefault="00B3665F" w:rsidP="00B3665F">
      <w:r>
        <w:t xml:space="preserve">New technologies and techniques keep the cosmetic industry in a state of continual revolution. The newest treatment to disrupt the industry is high definition liposuction, also known as high definition body sculpting. So what is high definition liposuction? Read on to learn more about the </w:t>
      </w:r>
      <w:r w:rsidR="00057376">
        <w:t>latest option for sculpting the body of your dreams.</w:t>
      </w:r>
    </w:p>
    <w:p w14:paraId="26946F03" w14:textId="277386D4" w:rsidR="00057376" w:rsidRDefault="00057376" w:rsidP="00B3665F"/>
    <w:p w14:paraId="16084A76" w14:textId="63C1DD50" w:rsidR="00057376" w:rsidRDefault="00057376" w:rsidP="00B3665F">
      <w:r>
        <w:t xml:space="preserve">High-definition liposuction goes far beyond traditional lipo. It does more than just reduce fat. It combines the latest </w:t>
      </w:r>
      <w:proofErr w:type="spellStart"/>
      <w:r>
        <w:t>technolofies</w:t>
      </w:r>
      <w:proofErr w:type="spellEnd"/>
      <w:r>
        <w:t xml:space="preserve"> and techniques in cosmetics to sculpt a patients body in 4D. According to Dr. Kambiz Tajkarimi, the goal of high-def lipo is to reveal underlying anatomical structure. </w:t>
      </w:r>
      <w:r w:rsidR="00F14FDF">
        <w:t xml:space="preserve">“We don’t just suction fat, we sculpt it. We create midlines, we manipulate light and shadows, we chisel and contour.” High definition liposuction is the marriage of technology, skill, and </w:t>
      </w:r>
      <w:r w:rsidR="00B4620A">
        <w:t xml:space="preserve">art to sculpt a truly convincing work of human art. </w:t>
      </w:r>
    </w:p>
    <w:p w14:paraId="1F54425F" w14:textId="7E82F719" w:rsidR="00B4620A" w:rsidRDefault="00B4620A" w:rsidP="00B3665F"/>
    <w:p w14:paraId="014E69F4" w14:textId="60FEDEBE" w:rsidR="00B4620A" w:rsidRDefault="00B4620A" w:rsidP="00B3665F">
      <w:r>
        <w:t>What is High Definition Liposuction Like?</w:t>
      </w:r>
    </w:p>
    <w:p w14:paraId="2CB3FE7C" w14:textId="10369E43" w:rsidR="00B4620A" w:rsidRDefault="00B4620A" w:rsidP="00B3665F"/>
    <w:p w14:paraId="1A622132" w14:textId="5DF24E80" w:rsidR="00B4620A" w:rsidRDefault="00B4620A" w:rsidP="00B3665F">
      <w:r>
        <w:t xml:space="preserve">During the high-definition body sculpting procedure, surgeon become sculptor, addressing whatever area a patient’s body needs to look great. Each treatment is individualized to the unique needs of the patient. Treatments commonly include Power assisted and RF assisted liposuction, </w:t>
      </w:r>
      <w:r w:rsidR="00DC6881">
        <w:t xml:space="preserve">and </w:t>
      </w:r>
      <w:r>
        <w:t>fat transfer</w:t>
      </w:r>
      <w:r w:rsidR="00AA131D">
        <w:t xml:space="preserve">s (to plump areas such as the buttocks </w:t>
      </w:r>
      <w:r w:rsidR="00DC6881">
        <w:t xml:space="preserve">or breasts </w:t>
      </w:r>
      <w:r w:rsidR="00AA131D">
        <w:t>or bulk up musculature, like the pecs, abdominals, arm and back muscles</w:t>
      </w:r>
      <w:r w:rsidR="00DC6881">
        <w:t>, etc</w:t>
      </w:r>
      <w:r w:rsidR="00AA131D">
        <w:t>.)</w:t>
      </w:r>
      <w:r w:rsidR="00DC6881">
        <w:t xml:space="preserve"> In addition, </w:t>
      </w:r>
      <w:r w:rsidR="00DE67F7">
        <w:t xml:space="preserve">minimally invasive treatments may also be incorporated, such as Emsculpt, to build and strengthen existing muscle tissue, or Vaser Smooth, to tighten skin and address cellulite. </w:t>
      </w:r>
    </w:p>
    <w:p w14:paraId="33BA5FEA" w14:textId="44B2AC95" w:rsidR="00DE67F7" w:rsidRDefault="00DE67F7" w:rsidP="00B3665F"/>
    <w:p w14:paraId="1593B1FD" w14:textId="57955BA0" w:rsidR="007C0101" w:rsidRDefault="007C0101" w:rsidP="00B3665F">
      <w:r>
        <w:t>Why Choose Dr. Tajkarimi?</w:t>
      </w:r>
    </w:p>
    <w:p w14:paraId="17E8F95F" w14:textId="5FB368BB" w:rsidR="007C0101" w:rsidRDefault="007C0101" w:rsidP="00B3665F"/>
    <w:p w14:paraId="00C5C91F" w14:textId="7BCB0619" w:rsidR="007C0101" w:rsidRDefault="007C0101" w:rsidP="00B3665F">
      <w:r>
        <w:t>High Definition Liposuction is an advanced technique that requires extensive training and unparalleled expertise. Currently in the U.S., there are only 25 surgeons, known as total definers, that are certified</w:t>
      </w:r>
      <w:r w:rsidR="00191A53">
        <w:t xml:space="preserve"> to perform this sophisticated treatment. Dr. Tajkarimi is one of those total definer surgeons. His </w:t>
      </w:r>
      <w:proofErr w:type="spellStart"/>
      <w:r w:rsidR="00191A53">
        <w:t>artistics</w:t>
      </w:r>
      <w:proofErr w:type="spellEnd"/>
      <w:r w:rsidR="00191A53">
        <w:t xml:space="preserve"> skill and anatomical expertise have given him a world renowned reputation, with patients traveling from all across the globe for his services. </w:t>
      </w:r>
    </w:p>
    <w:p w14:paraId="65096EE6" w14:textId="77777777" w:rsidR="00B3665F" w:rsidRDefault="00B3665F" w:rsidP="00B3665F"/>
    <w:p w14:paraId="2FB73288" w14:textId="4ADB95AA" w:rsidR="00B3665F" w:rsidRDefault="00B3665F" w:rsidP="00B3665F">
      <w:r>
        <w:t>. Kambiz Tajkarimi Combines Art with Science to Transform Patients into A “Human Piece of Art.”</w:t>
      </w:r>
    </w:p>
    <w:p w14:paraId="221A46AD" w14:textId="77777777" w:rsidR="00B3665F" w:rsidRDefault="00B3665F" w:rsidP="00B3665F"/>
    <w:p w14:paraId="65162852" w14:textId="77777777" w:rsidR="00B3665F" w:rsidRDefault="00B3665F" w:rsidP="00B3665F"/>
    <w:p w14:paraId="1E15CAF3" w14:textId="77777777" w:rsidR="00B3665F" w:rsidRDefault="00B3665F" w:rsidP="00B3665F">
      <w:r>
        <w:t xml:space="preserve">“People don’t want liposuction. They just want to look good.” This is how Dr. Kambiz Tajkarimi, renowned Urologist and one of 25 “total definer” surgeons in the U.S., describes the growing demand for a body sculpting solution that does more than reducing fat. We can finally meet that demand, explains Dr. Tajkarimi, with high-definition body sculpting. Also known as </w:t>
      </w:r>
      <w:r>
        <w:lastRenderedPageBreak/>
        <w:t xml:space="preserve">liposculpture, this advance cosmetic option goes far beyond traditional liposuction. “we do more than reduce fat; we reveal underlying anatomical structure,” says Dr. Tajkarimi.   </w:t>
      </w:r>
    </w:p>
    <w:p w14:paraId="45179B1A" w14:textId="77777777" w:rsidR="00B3665F" w:rsidRDefault="00B3665F" w:rsidP="00B3665F"/>
    <w:p w14:paraId="35A61195" w14:textId="77777777" w:rsidR="00B3665F" w:rsidRDefault="00B3665F" w:rsidP="00B3665F">
      <w:r>
        <w:t>The exclusive liposculpting treatment combines a modality of cosmetic techniques and technologies with a surgeon’s commitment to artistic excellence. During a “total definition” treatment, the surgeon becomes sculptor, suctioning and transferring fat to manipulate light and shadows. “We do more than make the patient look skinnier. We create definition to sculpt a convincing work of human art,” touts Dr. Tajkarimi.</w:t>
      </w:r>
    </w:p>
    <w:p w14:paraId="3EFD5280" w14:textId="77777777" w:rsidR="00B3665F" w:rsidRDefault="00B3665F" w:rsidP="00B3665F"/>
    <w:p w14:paraId="1752DC62" w14:textId="77777777" w:rsidR="00B3665F" w:rsidRDefault="00B3665F" w:rsidP="00B3665F">
      <w:r>
        <w:t>To achieve these stellar results, a total definer surgeon utilizes the latest advancements in lipoplasty, such as Microaire Power-Assisted Liposuction or Radiofrequency assisted liposuction, such as BodyTite. The surgeon may also incorporate minimally invasive auxiliary treatments such as Vaser Smooth to address skin laxity and cellulite or Emsculpt treatments to build, strengthen, and tone muscle tissue. “Basically, we’ll use any technology available to address whatever a patient’s body needs to look great,” says Dr. Tajkarimi.</w:t>
      </w:r>
    </w:p>
    <w:p w14:paraId="60DD53F2" w14:textId="77777777" w:rsidR="00B3665F" w:rsidRDefault="00B3665F" w:rsidP="00B3665F"/>
    <w:p w14:paraId="25EA5B88" w14:textId="77777777" w:rsidR="00B3665F" w:rsidRDefault="00B3665F" w:rsidP="00B3665F">
      <w:r>
        <w:t xml:space="preserve">Dr. Tajkarimi is renowned for his work in male enhancement. He is a leading surgeon for the Penuma penile implant. Dr. Tajkarimi believes that men interested in male enlargement will also gravitate to this new opportunity for high-definition body sculpting. “Men want to look athletic, to look cut,” he explains. This procedure can deliver those results. High definition liposculpting creates a midline, defines musculature. It grafts fat to bulk up the pecs, chisel the abdomens, and sculpt the back. It can even lift and tighten the buttocks. “Women, on the other hand, desire a toned, hourglass figure.” For this, Dr. Tajkarimi may lift and tighten tissue for beautiful curves while suctioning fat from the abdomen, hips, thighs, and upper arms to transfer it to the breasts and buttocks for a tighter, younger, beautifully contoured body. </w:t>
      </w:r>
    </w:p>
    <w:p w14:paraId="2AC64A79" w14:textId="77777777" w:rsidR="00B3665F" w:rsidRDefault="00B3665F" w:rsidP="00B3665F"/>
    <w:p w14:paraId="1423C42C" w14:textId="77777777" w:rsidR="00B3665F" w:rsidRDefault="00B3665F" w:rsidP="00B3665F">
      <w:r>
        <w:t xml:space="preserve">To see the physical transformations produced by this novel treatment, Dr. Tajkarimi invites people to view his before and after gallery on his website. For those interested in learning more about high-definition body sculpting, reach out to Dr. Tajkarimi online or call his office at </w:t>
      </w:r>
    </w:p>
    <w:p w14:paraId="3B299903" w14:textId="77777777" w:rsidR="00B3665F" w:rsidRDefault="00B3665F" w:rsidP="00B3665F">
      <w:r>
        <w:rPr>
          <w:rFonts w:ascii="Arial" w:hAnsi="Arial" w:cs="Arial"/>
          <w:color w:val="434343"/>
          <w:sz w:val="20"/>
          <w:szCs w:val="20"/>
        </w:rPr>
        <w:t>703-687-3601.</w:t>
      </w:r>
    </w:p>
    <w:p w14:paraId="45DFD770" w14:textId="77777777" w:rsidR="00B3665F" w:rsidRDefault="00B3665F" w:rsidP="00B3665F"/>
    <w:p w14:paraId="3758CB3D" w14:textId="77777777" w:rsidR="00B3665F" w:rsidRDefault="00B3665F" w:rsidP="00B3665F"/>
    <w:p w14:paraId="6479BE0C" w14:textId="77777777" w:rsidR="00B3665F" w:rsidRDefault="00B3665F" w:rsidP="00B3665F"/>
    <w:p w14:paraId="2D7CB8DD" w14:textId="77777777" w:rsidR="00B3665F" w:rsidRDefault="00B3665F" w:rsidP="00B3665F"/>
    <w:p w14:paraId="24CCBC58" w14:textId="77777777" w:rsidR="00B3665F" w:rsidRDefault="00B3665F" w:rsidP="00B3665F">
      <w:r>
        <w:t xml:space="preserve"> </w:t>
      </w:r>
    </w:p>
    <w:p w14:paraId="3B143BE1" w14:textId="706816CA" w:rsidR="005251BC" w:rsidRDefault="005251BC"/>
    <w:sectPr w:rsidR="005251BC" w:rsidSect="003F5799">
      <w:pgSz w:w="12240" w:h="15840"/>
      <w:pgMar w:top="14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7I0NbcwtzCzMDRV0lEKTi0uzszPAykwrAUA4l6WACwAAAA="/>
  </w:docVars>
  <w:rsids>
    <w:rsidRoot w:val="00D70F5A"/>
    <w:rsid w:val="00057376"/>
    <w:rsid w:val="00061B82"/>
    <w:rsid w:val="00191A53"/>
    <w:rsid w:val="001F0727"/>
    <w:rsid w:val="003F5799"/>
    <w:rsid w:val="005251BC"/>
    <w:rsid w:val="007C0101"/>
    <w:rsid w:val="007E3509"/>
    <w:rsid w:val="00A849BC"/>
    <w:rsid w:val="00AA131D"/>
    <w:rsid w:val="00B3665F"/>
    <w:rsid w:val="00B4620A"/>
    <w:rsid w:val="00D70F5A"/>
    <w:rsid w:val="00DC6881"/>
    <w:rsid w:val="00DE67F7"/>
    <w:rsid w:val="00F14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22A5C"/>
  <w15:chartTrackingRefBased/>
  <w15:docId w15:val="{1353613D-DDC2-4385-825C-3234A45B9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65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cp:lastPrinted>2021-01-29T06:23:00Z</cp:lastPrinted>
  <dcterms:created xsi:type="dcterms:W3CDTF">2021-01-29T05:49:00Z</dcterms:created>
  <dcterms:modified xsi:type="dcterms:W3CDTF">2021-01-29T19:58:00Z</dcterms:modified>
</cp:coreProperties>
</file>